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Simulation Blocker Beispiel mit Random Effects mit dem jagsUI package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###### Die Working Directory muss auf Ihre Bedürfnisse angepasst werden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eil Simulation mit JAGS ------------------------------------------------------------------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Clear data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m(list=ls(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load librari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library(rjags) # jagsUI benötigt dieses Paket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library(lattice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library(coda) 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jagsUI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Attache Paket: ‘jagsUI’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The following object is masked from ‘package:utils’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  View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library(random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 Sichergehen richtiger Working directory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setwd("C:/Users/IvanB/Desktop/Masterarbeit/Statistische Programme und Gibbs Sampler/Programm JAGS/Nachrechnen TSD2-Dokument/Nachrechnen mit jagsUI/Ex1 Blocker"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the data into R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ata = read.table("Blocker_Data_neu sortiert.txt", sep = "", header=F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 = as.matrix(read.table("Blocker_Data_neu sortiert.txt", sep = "", header=F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) # Shows the first six entri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V1  V2   V3   V4 V5 V6 V7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,]   3   3   39   38  1  2  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,]  14   7  116  114  1  2  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3,]  11   5   93   69  1  2  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4,] 127 102 1520 1533  1  2  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5,]  27  28  365  355  1  2  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6,]   6   4   52   59  1  2  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2  = read.table("Data_Blocker_Rest.txt"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2) # Shows the first six entri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V1 V2 V3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 nt &lt;-  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ns &lt;- 2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Values for simulation, prepare dat for JAGS (allocation values from data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s &lt;-  nrow(data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s # chec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t &lt;-  ncol(data[,5:6]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nt # chec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a &lt;- data[,7]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a  # chec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 &lt;- data[,1:2]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r # Chec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 &lt;-  data[,3:4]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 # Chec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t &lt;-  data[,5:6]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 # Chec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dat &lt;- list("ns", "nt", "na", "r", "n", "t")  # names list of number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Parameter to monitor/save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arams &lt;- c("d[2]", "T[1]", "T[2]", "sd" , "totresdev" 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##### read in inits with chain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1 &lt;- list(d=c( NA, 0)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1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0, 0, 0, 0, 0, 0, 0, 0, 0, 0, 0, 0, 0, 0, 0, 0, 0, 0, 0, 0, 0, 0)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base::Wichmann-Hill", .RNG.seed=1) 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2 &lt;- list(d=c( NA, -1)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4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-3, -3, -3, -3, -3, -3, -3, -3, -3, -3, -3, -3, -3, -3, -3, -3, -3, -3, -3, -3, -3)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.RNG.name="base::Wichmann-Hill", .RNG.seed=2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3 &lt;- list(d=c( NA, 2)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+                sd=2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+                mu=c(-3, 5, -1, -3, 7, -3, -4, -3, -3, 0, -3, -3,0, 3, 5, -3, -3, -1, -3, -7, -3, -3)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+                .RNG.name="base::Wichmann-Hill", .RNG.seed=3 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Achtung: "lecuyer::RngStream" funktioniert nicht mit jagsUI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all.inits &lt;- list(inits1, inits2, inits2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define JAGS model within R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cat("model{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*** PROGRAM START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for(i in 1:ns){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LOOP THROUGH STUDIE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w[i,1] &lt;- 0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trials is zero for control arm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delta[i,1] &lt;- 0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eatment effect is zero for control arm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mu[i] ~ dnorm(0,.0001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vague priors for all trial baseline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for (k in 1:na[i]) {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r[i,k] ~ dbin(p[i,k],n[i,k]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inomial likelihood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logit(p[i,k]) &lt;- mu[i] + delta[i,k]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model for linear predictor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rhat[i,k] &lt;- p[i,k] * n[i,k]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expected value of the numerator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dev[i,k] &lt;- 2 * (r[i,k] * (log(r[i,k])-log(rhat[i,k]))+  (n[i,k]-r[i,k]) * (log(n[i,k]-r[i,k]) - log(n[i,k]-rhat[i,k])))  #Deviance contribution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resdev[i] &lt;- sum(dev[i,1:na[i]]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summed residual deviance contribution for this trial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for (k in 2:na[i]) {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delta[i,k] ~ dnorm(md[i,k],taud[i,k]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ial-specific LOR distribution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md[i,k] &lt;- d[t[i,k]] - d[t[i,1]] + sw[i,k]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mean of LOR distributions (with multi-arm trial correction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taud[i,k] &lt;- tau *2*(k-1)/k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precision of LOR distributions (with multi-arm trial correction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w[i,k] &lt;- (delta[i,k] - d[t[i,k]] + d[t[i,1]]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RCT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sw[i,k] &lt;- sum(w[i,1:(k-1)])/(k-1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cumulative adjustment for multi-arm trial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}   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totresdev &lt;- sum(resdev[]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Total Residual Deviance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d[1] &lt;- 0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treatment effect is zero for reference treatment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sd ~ dunif(0,5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># vague prior for between-trial SD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tau &lt;- pow(sd,-2) </w:t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etween-trial precision = (1/between-trial variance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# Provide estimates of treatment effects T[k] on the natural (probability) scale 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 xml:space="preserve">+     # Given a Mean Effect, meanA, for 'standard' treatment 1, with precision (1/variance) precA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or (k in 2:nt){ d[k] ~ dnorm(0,0.0001) }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or (k in 1:nt) { logit(T[k]) &lt;- A + d[k] }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A ~ dnorm(-2.2, 3.3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} "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ile="Blocker_Random.txt"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Set up the JAGS model and setting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jags.m &lt;- jags(data=dat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inits=all.inits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parameters.to.save=params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model.file="Blocker_Random.txt"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n.chains=3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n.iter=20000, n.burnin=10000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tore.data=TRUE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rocessing function input......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47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64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....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 complete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Burn-in phase, 10000 iterations x 3 chain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ing from joint posterior, 10000 iterations x 3 chain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Calculating statistics......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Warning messages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1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list of character strings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2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character vector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Warning messages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1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Suppling a list of character strings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2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Suppling a character vector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=&gt; muss demnächst angepasst werde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Anzeigen der posterioren Werte und des Medians --------------------------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traceplot(jags.m) # zeigt Abbildungen einzeln nach Eingabe der Entertaste a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jags.View(jags.m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jags.m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JAGS output for model 'Blocker_Random.txt', generated by jagsUI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Estimates based on 3 chains of 20000 iterations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adaptation = 100 iterations (sufficient)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>burn-in = 10000 iterations and thin rate = 1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yielding 30000 total samples from the joint posterior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MC ran for 0.506 minutes at time 2019-11-04 19:05:02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mean    sd    2.5%     50%   97.5% overlap0 f  Rhat n.eff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2]       -0.246 0.065  -0.371  -0.249  -0.116    FALSE 1 1.001 30000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1]        0.110 0.054   0.037   0.099   0.245    FALSE 1 1.000 2180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2]        0.089 0.046   0.029   0.079   0.204    FALSE 1 1.000 22715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d          0.133 0.082   0.009   0.126   0.315    FALSE 1 1.009   233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otresdev  41.926 8.128  27.147  41.563  59.414    FALSE 1 1.001  2719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eviance  259.357 8.128 244.578 258.994 276.845    FALSE 1 1.001  2719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uccessful convergence based on Rhat values (all &lt; 1.1)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Rhat is the potential scale reduction factor (at convergence, Rhat=1)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For each parameter, n.eff is a crude measure of effective sample size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overlap0 checks if 0 falls in the parameter's 95% credible interval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f is the proportion of the posterior with the same sign as the mean;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.e., our confidence that the parameter is positive or negative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IC info: (pD = var(deviance)/2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D = 33 and DIC = 292.368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IC is an estimate of expected predictive error (lower is better)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it jags-Funktion keine weiterführende Diagnostik möglich: das Objekt jags.m zeigt nur eine Liste von 24 Elementen an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ebenso wenig mit jags.basic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Versuch mit jagsbasic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jagsbasic.m &lt;- jags.basic(data=dat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inits=all.inits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parameters.to.save=params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model.file="Blocker_Random.txt"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n.chains=3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n.iter=20000, n.burnin=10000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rocessing function input......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47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64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....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 complete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Burn-in phase, 10000 iterations x 3 chain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ing from joint posterior, 10000 iterations x 3 chain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MC took 0.609 minutes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Warning messages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1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list of character strings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2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character vector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ja, funktioniert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jagsbasic.m_II &lt;- do.call(rbind.data.frame, jagsbasic.m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Media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von T1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jagsbasic.m_II$`T[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09942919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lastRenderedPageBreak/>
        <w:t>&gt; # Median von T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jagsbasic.m_II$`T[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07938813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von d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jagsbasic.m_II$`d[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-0.248589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von sd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jagsbasic.m_II$`sd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125910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Leverage Plot -----------------------------------------------------------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 Erzeugen Daten für dev und rhat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arams_levplot &lt;- c("dev", "rhat"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jagsbasic.m_levplot &lt;- jags.basic(data=dat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        inits=all.inits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        parameters.to.save=params_levplot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        model.file="Blocker_Random.txt",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        n.chains=3,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        n.iter=10000, n.burnin=5000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rocessing function input......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47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64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.....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 complete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Burn-in phase, 5000 iterations x 3 chain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ing from joint posterior, 5000 iterations x 3 chains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MC took 0.303 minutes.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Warning messages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1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list of character strings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2: In process.input(data, parameters.to.save, inits, n.chains, n.iter,  :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character vector to the data argument will be deprecated in the next version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basic.m_levplot &lt;- do.call(rbind.data.frame, jagsbasic.m_levplot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 Berechnung w_i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1.1 &lt;- mean(jagsbasic.m_levplot$`dev[1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.1 &lt;- mean(jagsbasic.m_levplot$`dev[2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3.1 &lt;- mean(jagsbasic.m_levplot$`dev[3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4.1 &lt;- mean(jagsbasic.m_levplot$`dev[4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5.1 &lt;- mean(jagsbasic.m_levplot$`dev[5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6.1 &lt;- mean(jagsbasic.m_levplot$`dev[6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7.1 &lt;- mean(jagsbasic.m_levplot$`dev[7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8.1 &lt;- mean(jagsbasic.m_levplot$`dev[8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9.1 &lt;- mean(jagsbasic.m_levplot$`dev[9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0.1 &lt;- mean(jagsbasic.m_levplot$`dev[10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1.1 &lt;- mean(jagsbasic.m_levplot$`dev[11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2.1 &lt;- mean(jagsbasic.m_levplot$`dev[12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3.1 &lt;- mean(jagsbasic.m_levplot$`dev[13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4.1 &lt;- mean(jagsbasic.m_levplot$`dev[14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5.1 &lt;- mean(jagsbasic.m_levplot$`dev[15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dev_16.1 &lt;- mean(jagsbasic.m_levplot$`dev[16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7.1 &lt;- mean(jagsbasic.m_levplot$`dev[17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8.1 &lt;- mean(jagsbasic.m_levplot$`dev[18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9.1 &lt;- mean(jagsbasic.m_levplot$`dev[19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0.1 &lt;- mean(jagsbasic.m_levplot$`dev[20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1.1 &lt;- mean(jagsbasic.m_levplot$`dev[21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2.1 &lt;- mean(jagsbasic.m_levplot$`dev[22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.2 &lt;- mean(jagsbasic.m_levplot$`dev[1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.2 &lt;- mean(jagsbasic.m_levplot$`dev[2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3.2 &lt;- mean(jagsbasic.m_levplot$`dev[3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4.2 &lt;- mean(jagsbasic.m_levplot$`dev[4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5.2 &lt;- mean(jagsbasic.m_levplot$`dev[5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6.2 &lt;- mean(jagsbasic.m_levplot$`dev[6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7.2 &lt;- mean(jagsbasic.m_levplot$`dev[7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8.2 &lt;- mean(jagsbasic.m_levplot$`dev[8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9.2 &lt;- mean(jagsbasic.m_levplot$`dev[9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0.2 &lt;- mean(jagsbasic.m_levplot$`dev[10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1.2 &lt;- mean(jagsbasic.m_levplot$`dev[11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2.2 &lt;- mean(jagsbasic.m_levplot$`dev[12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3.2 &lt;- mean(jagsbasic.m_levplot$`dev[13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4.2 &lt;- mean(jagsbasic.m_levplot$`dev[14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5.2 &lt;- mean(jagsbasic.m_levplot$`dev[15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6.2 &lt;- mean(jagsbasic.m_levplot$`dev[16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7.2 &lt;- mean(jagsbasic.m_levplot$`dev[17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8.2 &lt;- mean(jagsbasic.m_levplot$`dev[18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9.2 &lt;- mean(jagsbasic.m_levplot$`dev[19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0.2 &lt;- mean(jagsbasic.m_levplot$`dev[20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1.2 &lt;- mean(jagsbasic.m_levplot$`dev[21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2.2 &lt;- mean(jagsbasic.m_levplot$`dev[22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 &lt;- mean(c(dev_1.1,dev_1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 &lt;- mean(c(dev_2.1,dev_2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3 &lt;- mean(c(dev_3.1,dev_3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4 &lt;- mean(c(dev_4.1,dev_4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5 &lt;- mean(c(dev_5.1,dev_5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6 &lt;- mean(c(dev_6.1,dev_6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7 &lt;- mean(c(dev_7.1,dev_7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8 &lt;- mean(c(dev_8.1,dev_8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9 &lt;- mean(c(dev_9.1,dev_9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0 &lt;- mean(c(dev_10.1,dev_10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1 &lt;- mean(c(dev_11.1,dev_11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2 &lt;- mean(c(dev_12.1,dev_12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3 &lt;- mean(c(dev_13.1,dev_13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4 &lt;- mean(c(dev_14.1,dev_14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5 &lt;- mean(c(dev_15.1,dev_15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6 &lt;- mean(c(dev_16.1,dev_16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7 &lt;- mean(c(dev_17.1,dev_17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8 &lt;- mean(c(dev_18.1,dev_18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9 &lt;- mean(c(dev_19.1,dev_19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0 &lt;- mean(c(dev_20.1,dev_20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1 &lt;- mean(c(dev_21.1,dev_21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2 &lt;- mean(c(dev_22.1,dev_22.2 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hilf &lt;- rbind(dev_1, dev_2, dev_3, dev_4, dev_5, dev_6, dev_7, dev_8, dev_9, dev_10, dev_11, dev_12, dev_13, dev_14, dev_15, dev_16, dev_17, dev_18, dev_19, dev_20, dev_21, dev_22 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 &lt;- sqrt(dev_hilf[,1]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_neg &lt;- -w_i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fertige_Daten_w_ik &lt;- cbind( w_ik_neg, w_ik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fertige_Daten_w_i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leverage_ik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bar_k1 &lt;- rbind(dev_1.1, dev_2.1 , dev_3.1, dev_4.1, dev_5.1 , dev_6.1 , dev_7.1 , dev_8.1, dev_9.1 , dev_10.1 , dev_11.1, dev_12.1 , dev_13.1 , dev_14.1 , dev_15.1 , dev_16.1 , dev_17.1 , dev_18.1, dev_19.1, dev_20.1, dev_21.1, dev_22.1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bar_k1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bar_k2 &lt;- rbind(dev_1.2, dev_2.2 , dev_3.2, dev_4.2, dev_5.2 , dev_6.2 , dev_7.2 , dev_8.2, dev_9.2 , dev_10.2 , dev_11.2, dev_12.2 , dev_13.2 , dev_14.2 , dev_15.2 , dev_16.2 , dev_17.2 , dev_18.2, dev_19.2, dev_20.2, dev_21.2, dev_22.2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bar_k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.1 &lt;- mean(jagsbasic.m_levplot$`rhat[1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.1 &lt;- mean(jagsbasic.m_levplot$`rhat[2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3.1 &lt;- mean(jagsbasic.m_levplot$`rhat[3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4.1 &lt;- mean(jagsbasic.m_levplot$`rhat[4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5.1 &lt;- mean(jagsbasic.m_levplot$`rhat[5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rhat_6.1 &lt;- mean(jagsbasic.m_levplot$`rhat[6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7.1 &lt;- mean(jagsbasic.m_levplot$`rhat[7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8.1 &lt;- mean(jagsbasic.m_levplot$`rhat[8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9.1 &lt;- mean(jagsbasic.m_levplot$`rhat[9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0.1 &lt;- mean(jagsbasic.m_levplot$`rhat[10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1.1 &lt;- mean(jagsbasic.m_levplot$`rhat[11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2.1 &lt;- mean(jagsbasic.m_levplot$`rhat[12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3.1 &lt;- mean(jagsbasic.m_levplot$`rhat[13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4.1 &lt;- mean(jagsbasic.m_levplot$`rhat[14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5.1 &lt;- mean(jagsbasic.m_levplot$`rhat[15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6.1 &lt;- mean(jagsbasic.m_levplot$`rhat[16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7.1 &lt;- mean(jagsbasic.m_levplot$`rhat[17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8.1 &lt;- mean(jagsbasic.m_levplot$`rhat[18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9.1 &lt;- mean(jagsbasic.m_levplot$`rhat[19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0.1 &lt;- mean(jagsbasic.m_levplot$`rhat[20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1.1 &lt;- mean(jagsbasic.m_levplot$`rhat[21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2.1 &lt;- mean(jagsbasic.m_levplot$`rhat[22,1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.2 &lt;- mean(jagsbasic.m_levplot$`rhat[1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.2 &lt;- mean(jagsbasic.m_levplot$`rhat[2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3.2 &lt;- mean(jagsbasic.m_levplot$`rhat[3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4.2 &lt;- mean(jagsbasic.m_levplot$`rhat[4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5.2 &lt;- mean(jagsbasic.m_levplot$`rhat[5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6.2 &lt;- mean(jagsbasic.m_levplot$`rhat[6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7.2 &lt;- mean(jagsbasic.m_levplot$`rhat[7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8.2 &lt;- mean(jagsbasic.m_levplot$`rhat[8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9.2 &lt;- mean(jagsbasic.m_levplot$`rhat[9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0.2 &lt;- mean(jagsbasic.m_levplot$`rhat[10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1.2 &lt;- mean(jagsbasic.m_levplot$`rhat[11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2.2 &lt;- mean(jagsbasic.m_levplot$`rhat[12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3.2 &lt;- mean(jagsbasic.m_levplot$`rhat[13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4.2 &lt;- mean(jagsbasic.m_levplot$`rhat[14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5.2 &lt;- mean(jagsbasic.m_levplot$`rhat[15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6.2 &lt;- mean(jagsbasic.m_levplot$`rhat[16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7.2 &lt;- mean(jagsbasic.m_levplot$`rhat[17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8.2 &lt;- mean(jagsbasic.m_levplot$`rhat[18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9.2 &lt;- mean(jagsbasic.m_levplot$`rhat[19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0.2 &lt;- mean(jagsbasic.m_levplot$`rhat[20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1.2 &lt;- mean(jagsbasic.m_levplot$`rhat[21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2.2 &lt;- mean(jagsbasic.m_levplot$`rhat[22,2]`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k1 &lt;- rbind(rhat_1.1, rhat_2.1,  rhat_3.1,  rhat_4.1, rhat_5.1, rhat_6.1, rhat_7.1, rhat_8.1, rhat_9.1, rhat_10.1, rhat_11.1, rhat_12.1, rhat_13.1, rhat_14.1 , rhat_15.1 , rhat_16.1, rhat_17.1, rhat_18.1, rhat_19.1, rhat_20.1 , rhat_21.1 , rhat_22.1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rhat_k1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1 &lt;- data[,1]*log(data[,1]/rhat_k1[,1]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tilde_erst_k1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1 &lt;- (data[,3]-data[,1])*log((data[,3]-data[,1])/(data[,3]-rhat_k1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1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1 &lt;- 2*(dev_tilde_erst_k1+dev_tilde_zweit_k1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1 &lt;-  dev_bar_k1[,1] - dev_tilde_gesamt_k1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leverage_k1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rhat_k2 &lt;- rbind(rhat_1.2, rhat_2.2,  rhat_3.2,  rhat_4.2, rhat_5.2, rhat_6.2, rhat_7.2, rhat_8.2, rhat_9.2, rhat_10.2, rhat_11.2, rhat_12.2, rhat_13.2, rhat_14.2 , rhat_15.2 , rhat_16.2, rhat_17.2, rhat_18.2, rhat_19.2, rhat_20.2 , rhat_21.2 , rhat_22.2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rhat_k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2 &lt;- data[,2]*log(data[,2]/rhat_k2[,1]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tilde_erst_k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2 &lt;- (data[,4]-data[,2])*log((data[,4]-data[,2])/(data[,4]-rhat_k2[,1])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2 &lt;- 2*(dev_tilde_erst_k2+dev_tilde_zweit_k2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2 &lt;-  dev_bar_k2[,1] - dev_tilde_gesamt_k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leverage_k2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Erzeugen leverage plot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library(car)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ade nötiges Paket: carData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scatterplot(c(fertige_Daten_w_ik[,"w_ik_neg"], fertige_Daten_w_ik[,"w_ik"]), c(leverage_k1, leverage_k2),  main="Leverage plot for the random effects model", xlim=c(-3,3), ylim=c(0,4.5), xlab=expression('w'[ik]), ylab=expression('leverage'[ik]), regLine =F, smooth=F, boxplots=F )               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1, from=-3, to=3, col="red", lty="solid", add=T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2, from=-3, to=3, col="green", lty="dashed", add=T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3, from=-3, to=3, col="blueviolet", lty="dotted", add=T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4, from=-3, to=3, col="blue", lty="dotdash", add=T)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94CCC" w:rsidRPr="00394CCC" w:rsidRDefault="00394CCC" w:rsidP="00394C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lang w:eastAsia="de-DE"/>
        </w:rPr>
      </w:pPr>
      <w:r w:rsidRPr="00394CCC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########## Simulation beendet ########## ########## ##########</w:t>
      </w:r>
    </w:p>
    <w:p w:rsidR="00D916E9" w:rsidRPr="00394CCC" w:rsidRDefault="00D916E9">
      <w:pPr>
        <w:rPr>
          <w:sz w:val="20"/>
        </w:rPr>
      </w:pPr>
      <w:bookmarkStart w:id="0" w:name="_GoBack"/>
      <w:bookmarkEnd w:id="0"/>
    </w:p>
    <w:sectPr w:rsidR="00D916E9" w:rsidRPr="00394CCC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ExMjE0MzYwMzBX0lEKTi0uzszPAykwrAUAwx1VTSwAAAA="/>
  </w:docVars>
  <w:rsids>
    <w:rsidRoot w:val="00394CCC"/>
    <w:rsid w:val="000A0B58"/>
    <w:rsid w:val="00241933"/>
    <w:rsid w:val="00394CCC"/>
    <w:rsid w:val="007C4CC8"/>
    <w:rsid w:val="00807E0A"/>
    <w:rsid w:val="009F6F1F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6F687D7-F04F-45FE-B370-1C47B6A2E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msonormal0">
    <w:name w:val="msonormal"/>
    <w:basedOn w:val="Standard"/>
    <w:rsid w:val="00394C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394C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394CCC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394CCC"/>
  </w:style>
  <w:style w:type="character" w:customStyle="1" w:styleId="gd15mcfcktb">
    <w:name w:val="gd15mcfcktb"/>
    <w:basedOn w:val="Absatz-Standardschriftart"/>
    <w:rsid w:val="00394CCC"/>
  </w:style>
  <w:style w:type="character" w:customStyle="1" w:styleId="gd15mcfcotb">
    <w:name w:val="gd15mcfcotb"/>
    <w:basedOn w:val="Absatz-Standardschriftart"/>
    <w:rsid w:val="00394CCC"/>
  </w:style>
  <w:style w:type="character" w:customStyle="1" w:styleId="gd15mcfceub">
    <w:name w:val="gd15mcfceub"/>
    <w:basedOn w:val="Absatz-Standardschriftart"/>
    <w:rsid w:val="00394C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1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F9D79-E6EF-4F27-B2E9-435C28F6E2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714</Words>
  <Characters>17100</Characters>
  <Application>Microsoft Office Word</Application>
  <DocSecurity>0</DocSecurity>
  <Lines>142</Lines>
  <Paragraphs>39</Paragraphs>
  <ScaleCrop>false</ScaleCrop>
  <Company/>
  <LinksUpToDate>false</LinksUpToDate>
  <CharactersWithSpaces>19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8:07:00Z</dcterms:created>
  <dcterms:modified xsi:type="dcterms:W3CDTF">2019-11-04T18:08:00Z</dcterms:modified>
</cp:coreProperties>
</file>